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AD2EA2" w14:textId="77777777" w:rsidR="00EC72CE" w:rsidRDefault="00893D16" w:rsidP="00CE73FA">
      <w:pPr>
        <w:pStyle w:val="Heading1"/>
      </w:pPr>
      <w:r>
        <w:t>Jeff Burrows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3736"/>
        <w:gridCol w:w="4769"/>
      </w:tblGrid>
      <w:tr w:rsidR="00EC72CE" w14:paraId="2578C9AD" w14:textId="77777777">
        <w:tc>
          <w:tcPr>
            <w:tcW w:w="0" w:type="auto"/>
          </w:tcPr>
          <w:p w14:paraId="64E2D8DD" w14:textId="77777777" w:rsidR="00EC72CE" w:rsidRDefault="00F337AC" w:rsidP="003467AE">
            <w:pPr>
              <w:pStyle w:val="Compact"/>
            </w:pPr>
            <w:hyperlink r:id="rId7">
              <w:r w:rsidR="00893D16">
                <w:rPr>
                  <w:rStyle w:val="Hyperlink"/>
                </w:rPr>
                <w:t>burrows.spam@gmail.com</w:t>
              </w:r>
            </w:hyperlink>
          </w:p>
        </w:tc>
        <w:tc>
          <w:tcPr>
            <w:tcW w:w="0" w:type="auto"/>
          </w:tcPr>
          <w:p w14:paraId="6DA67238" w14:textId="77777777" w:rsidR="00EC72CE" w:rsidRDefault="00F337AC" w:rsidP="003467AE">
            <w:pPr>
              <w:pStyle w:val="Compact"/>
            </w:pPr>
            <w:hyperlink r:id="rId8">
              <w:r w:rsidR="00893D16">
                <w:rPr>
                  <w:rStyle w:val="Hyperlink"/>
                </w:rPr>
                <w:t>linkedin.com/in/jeff-burrows-114a5012</w:t>
              </w:r>
            </w:hyperlink>
          </w:p>
        </w:tc>
      </w:tr>
    </w:tbl>
    <w:p w14:paraId="25DDCB17" w14:textId="77777777" w:rsidR="00EC72CE" w:rsidRDefault="00F337AC">
      <w:r>
        <w:pict w14:anchorId="48A046E0">
          <v:rect id="_x0000_i1025" style="width:0;height:1.5pt" o:hralign="center" o:hrstd="t" o:hr="t"/>
        </w:pict>
      </w:r>
    </w:p>
    <w:p w14:paraId="48C4F1A5" w14:textId="77777777" w:rsidR="00EC72CE" w:rsidRDefault="00893D16">
      <w:pPr>
        <w:pStyle w:val="Heading2"/>
      </w:pPr>
      <w:bookmarkStart w:id="0" w:name="certifications-and-education"/>
      <w:bookmarkEnd w:id="0"/>
      <w:r>
        <w:t>Certifications and Education</w:t>
      </w:r>
    </w:p>
    <w:p w14:paraId="46771AF0" w14:textId="77777777" w:rsidR="00EC72CE" w:rsidRDefault="00893D16" w:rsidP="00174AF1">
      <w:pPr>
        <w:pStyle w:val="Heading1"/>
      </w:pPr>
      <w:r>
        <w:t>MBA, Finance Degree - University of Arizona: 2015</w:t>
      </w:r>
    </w:p>
    <w:p w14:paraId="6251346A" w14:textId="77777777" w:rsidR="00EC72CE" w:rsidRDefault="00893D16" w:rsidP="003467AE">
      <w:pPr>
        <w:pStyle w:val="Compact"/>
      </w:pPr>
      <w:r>
        <w:t>Accounting Degree - University of Arizona: 2007</w:t>
      </w:r>
    </w:p>
    <w:p w14:paraId="6054AE6F" w14:textId="77777777" w:rsidR="00EC72CE" w:rsidRDefault="00893D16" w:rsidP="003467AE">
      <w:pPr>
        <w:pStyle w:val="Compact"/>
      </w:pPr>
      <w:r>
        <w:t>Southwest Leadership Certification: 2013</w:t>
      </w:r>
    </w:p>
    <w:p w14:paraId="2BB4AFB1" w14:textId="77777777" w:rsidR="00EC72CE" w:rsidRDefault="00893D16" w:rsidP="003467AE">
      <w:pPr>
        <w:pStyle w:val="Compact"/>
      </w:pPr>
      <w:r>
        <w:t>Microsoft Master Office Certification: 2010</w:t>
      </w:r>
    </w:p>
    <w:p w14:paraId="4DC4EB32" w14:textId="77777777" w:rsidR="00EC72CE" w:rsidRDefault="00893D16" w:rsidP="003467AE">
      <w:pPr>
        <w:pStyle w:val="Compact"/>
      </w:pPr>
      <w:r>
        <w:t>Project Management Certification - 2010</w:t>
      </w:r>
    </w:p>
    <w:p w14:paraId="167FCB76" w14:textId="77777777" w:rsidR="00EC72CE" w:rsidRDefault="00F337AC">
      <w:r>
        <w:pict w14:anchorId="47CBD28C">
          <v:rect id="_x0000_i1026" style="width:0;height:1.5pt" o:hralign="center" o:hrstd="t" o:hr="t"/>
        </w:pict>
      </w:r>
    </w:p>
    <w:p w14:paraId="3FAD2FBB" w14:textId="77777777" w:rsidR="00EC72CE" w:rsidRDefault="00893D16">
      <w:pPr>
        <w:pStyle w:val="Heading2"/>
      </w:pPr>
      <w:bookmarkStart w:id="1" w:name="professional-experience"/>
      <w:bookmarkEnd w:id="1"/>
      <w:r>
        <w:t>Professional Experience</w:t>
      </w:r>
    </w:p>
    <w:p w14:paraId="720CE5CF" w14:textId="77777777" w:rsidR="00EC72CE" w:rsidRDefault="00893D16">
      <w:pPr>
        <w:pStyle w:val="Heading3"/>
      </w:pPr>
      <w:bookmarkStart w:id="2" w:name="associate-security-consultant---ncc-grou"/>
      <w:bookmarkEnd w:id="2"/>
      <w:r>
        <w:t>Associate Security Consultant - NCC Group, Inc.</w:t>
      </w:r>
    </w:p>
    <w:p w14:paraId="73D91DF9" w14:textId="77777777" w:rsidR="00EC72CE" w:rsidRDefault="00893D16">
      <w:pPr>
        <w:pStyle w:val="FirstParagraph"/>
      </w:pPr>
      <w:r>
        <w:rPr>
          <w:b/>
          <w:i/>
        </w:rPr>
        <w:t>2015-Present</w:t>
      </w:r>
    </w:p>
    <w:p w14:paraId="6B5FC953" w14:textId="77777777" w:rsidR="00EC72CE" w:rsidRDefault="00893D16" w:rsidP="003467AE">
      <w:pPr>
        <w:pStyle w:val="Compact"/>
      </w:pPr>
      <w:r>
        <w:t>Risk Management and Governance Consulting based on the following security frameworks:</w:t>
      </w:r>
    </w:p>
    <w:p w14:paraId="54BB5655" w14:textId="77777777" w:rsidR="00EC72CE" w:rsidRDefault="00893D16" w:rsidP="003467AE">
      <w:pPr>
        <w:pStyle w:val="Compact"/>
      </w:pPr>
      <w:r>
        <w:t>ISO 27001</w:t>
      </w:r>
    </w:p>
    <w:p w14:paraId="31EBEB59" w14:textId="77777777" w:rsidR="00EC72CE" w:rsidRDefault="00893D16" w:rsidP="003467AE">
      <w:pPr>
        <w:pStyle w:val="Compact"/>
      </w:pPr>
      <w:r>
        <w:t>NIST 800</w:t>
      </w:r>
    </w:p>
    <w:p w14:paraId="42B08176" w14:textId="77777777" w:rsidR="00EC72CE" w:rsidRDefault="00893D16" w:rsidP="003467AE">
      <w:pPr>
        <w:pStyle w:val="Compact"/>
      </w:pPr>
      <w:r>
        <w:t>HIPAA</w:t>
      </w:r>
    </w:p>
    <w:p w14:paraId="08635454" w14:textId="77777777" w:rsidR="00EC72CE" w:rsidRDefault="00893D16" w:rsidP="003467AE">
      <w:pPr>
        <w:pStyle w:val="Compact"/>
      </w:pPr>
      <w:r>
        <w:t>Created and reviewed corporate policy</w:t>
      </w:r>
    </w:p>
    <w:p w14:paraId="65A6C06D" w14:textId="77777777" w:rsidR="00EC72CE" w:rsidRDefault="00893D16" w:rsidP="003467AE">
      <w:pPr>
        <w:pStyle w:val="Compact"/>
      </w:pPr>
      <w:r>
        <w:t>Assess and advise state of technology infrastructure</w:t>
      </w:r>
    </w:p>
    <w:p w14:paraId="4931125A" w14:textId="77777777" w:rsidR="00EC72CE" w:rsidRDefault="00893D16" w:rsidP="003467AE">
      <w:pPr>
        <w:pStyle w:val="Compact"/>
      </w:pPr>
      <w:r>
        <w:t>Generate and peer review customer-facing documents</w:t>
      </w:r>
    </w:p>
    <w:p w14:paraId="7A99F117" w14:textId="77777777" w:rsidR="00EC72CE" w:rsidRDefault="00893D16">
      <w:pPr>
        <w:pStyle w:val="Heading3"/>
      </w:pPr>
      <w:bookmarkStart w:id="3" w:name="assistant-director-entrepreneurship---un"/>
      <w:bookmarkEnd w:id="3"/>
      <w:r>
        <w:t>Assistant Director, Entrepreneurship - University of Arizona</w:t>
      </w:r>
    </w:p>
    <w:p w14:paraId="7EC2FCDB" w14:textId="77777777" w:rsidR="00EC72CE" w:rsidRDefault="00893D16">
      <w:pPr>
        <w:pStyle w:val="FirstParagraph"/>
      </w:pPr>
      <w:r>
        <w:rPr>
          <w:b/>
          <w:i/>
        </w:rPr>
        <w:t>2012-2015</w:t>
      </w:r>
    </w:p>
    <w:p w14:paraId="196B675B" w14:textId="77777777" w:rsidR="00EC72CE" w:rsidRDefault="00893D16" w:rsidP="003467AE">
      <w:pPr>
        <w:pStyle w:val="Compact"/>
      </w:pPr>
      <w:r>
        <w:t>Create and negotiate $1.5M annual budget based on multiple fund sources</w:t>
      </w:r>
    </w:p>
    <w:p w14:paraId="4868C308" w14:textId="77777777" w:rsidR="00EC72CE" w:rsidRDefault="00893D16" w:rsidP="003467AE">
      <w:pPr>
        <w:pStyle w:val="Compact"/>
      </w:pPr>
      <w:r>
        <w:t>Responsible for the stewardship of $14M in endowed funds</w:t>
      </w:r>
    </w:p>
    <w:p w14:paraId="760EF3DA" w14:textId="77777777" w:rsidR="00EC72CE" w:rsidRDefault="00893D16" w:rsidP="003467AE">
      <w:pPr>
        <w:pStyle w:val="Compact"/>
      </w:pPr>
      <w:r>
        <w:t>Create 3-5 grant proposals per year and report back to funding agency on progress</w:t>
      </w:r>
    </w:p>
    <w:p w14:paraId="36ADEC41" w14:textId="77777777" w:rsidR="00EC72CE" w:rsidRDefault="00893D16" w:rsidP="003467AE">
      <w:pPr>
        <w:pStyle w:val="Compact"/>
      </w:pPr>
      <w:r>
        <w:t>Generate and analyze financial reports to guide business decisions and increase effectiveness</w:t>
      </w:r>
    </w:p>
    <w:p w14:paraId="494D4F68" w14:textId="77777777" w:rsidR="00EC72CE" w:rsidRDefault="00893D16" w:rsidP="003467AE">
      <w:pPr>
        <w:pStyle w:val="Compact"/>
      </w:pPr>
      <w:r>
        <w:t>Analyze cost history and current trends to create predictive reports with 96% accuracy</w:t>
      </w:r>
    </w:p>
    <w:p w14:paraId="35EC21CC" w14:textId="77777777" w:rsidR="00EC72CE" w:rsidRDefault="00893D16" w:rsidP="003467AE">
      <w:pPr>
        <w:pStyle w:val="Compact"/>
      </w:pPr>
      <w:r>
        <w:t xml:space="preserve">Manage capital infrastructure projects </w:t>
      </w:r>
      <w:proofErr w:type="spellStart"/>
      <w:r>
        <w:t>totalling</w:t>
      </w:r>
      <w:proofErr w:type="spellEnd"/>
      <w:r>
        <w:t xml:space="preserve"> over $2.8 Million over 18 months</w:t>
      </w:r>
    </w:p>
    <w:p w14:paraId="3ED960DB" w14:textId="77777777" w:rsidR="00EC72CE" w:rsidRDefault="00893D16" w:rsidP="003467AE">
      <w:pPr>
        <w:pStyle w:val="Compact"/>
      </w:pPr>
      <w:r>
        <w:t>Supervise all Human Resources, Operational, and Financial aspects of center</w:t>
      </w:r>
    </w:p>
    <w:p w14:paraId="346591EB" w14:textId="77777777" w:rsidR="00EC72CE" w:rsidRDefault="00893D16" w:rsidP="003467AE">
      <w:pPr>
        <w:pStyle w:val="Compact"/>
      </w:pPr>
      <w:r>
        <w:t>Formalize procedures and best practices and improve general workflow</w:t>
      </w:r>
    </w:p>
    <w:p w14:paraId="379BAE7A" w14:textId="77777777" w:rsidR="00EC72CE" w:rsidRDefault="00893D16" w:rsidP="003467AE">
      <w:pPr>
        <w:pStyle w:val="Compact"/>
      </w:pPr>
      <w:r>
        <w:t>Streamline process to enable and empower center programs and goals</w:t>
      </w:r>
    </w:p>
    <w:p w14:paraId="6A814A72" w14:textId="77777777" w:rsidR="00EC72CE" w:rsidRDefault="00893D16" w:rsidP="003467AE">
      <w:pPr>
        <w:pStyle w:val="Compact"/>
      </w:pPr>
      <w:r>
        <w:t>Performance management of 5 administrative support personnel</w:t>
      </w:r>
    </w:p>
    <w:p w14:paraId="7D11E63B" w14:textId="77777777" w:rsidR="00EC72CE" w:rsidRDefault="00893D16">
      <w:pPr>
        <w:pStyle w:val="Heading3"/>
      </w:pPr>
      <w:bookmarkStart w:id="4" w:name="vice-chair-treasurer-of-the-board-city-c"/>
      <w:bookmarkEnd w:id="4"/>
      <w:r>
        <w:t>Vice Chair &amp; Treasurer of the Board – CITY Center</w:t>
      </w:r>
    </w:p>
    <w:p w14:paraId="32BA5813" w14:textId="77777777" w:rsidR="00EC72CE" w:rsidRDefault="00893D16">
      <w:pPr>
        <w:pStyle w:val="FirstParagraph"/>
      </w:pPr>
      <w:r>
        <w:rPr>
          <w:b/>
          <w:i/>
        </w:rPr>
        <w:t>2012-2015</w:t>
      </w:r>
    </w:p>
    <w:p w14:paraId="31D1A772" w14:textId="77777777" w:rsidR="00EC72CE" w:rsidRDefault="00893D16" w:rsidP="003467AE">
      <w:pPr>
        <w:pStyle w:val="Compact"/>
      </w:pPr>
      <w:r>
        <w:t>Approve annual budget of ~$1.4M and operational decisions</w:t>
      </w:r>
    </w:p>
    <w:p w14:paraId="53119263" w14:textId="77777777" w:rsidR="00EC72CE" w:rsidRDefault="00893D16" w:rsidP="003467AE">
      <w:pPr>
        <w:pStyle w:val="Compact"/>
      </w:pPr>
      <w:r>
        <w:t>Create and implement performance evaluation of Executive Director</w:t>
      </w:r>
    </w:p>
    <w:p w14:paraId="6429AEDD" w14:textId="77777777" w:rsidR="00EC72CE" w:rsidRDefault="00893D16" w:rsidP="003467AE">
      <w:pPr>
        <w:pStyle w:val="Compact"/>
      </w:pPr>
      <w:r>
        <w:t>Ensure Arizona state academic standards are met and audit benchmarks are achieved</w:t>
      </w:r>
    </w:p>
    <w:p w14:paraId="2E263864" w14:textId="77777777" w:rsidR="00EC72CE" w:rsidRDefault="00893D16">
      <w:pPr>
        <w:pStyle w:val="Heading3"/>
      </w:pPr>
      <w:bookmarkStart w:id="5" w:name="accountant-ii-ridgetop-group-inc."/>
      <w:bookmarkEnd w:id="5"/>
      <w:r>
        <w:t xml:space="preserve">Accountant II – </w:t>
      </w:r>
      <w:proofErr w:type="spellStart"/>
      <w:r>
        <w:t>Ridgetop</w:t>
      </w:r>
      <w:proofErr w:type="spellEnd"/>
      <w:r>
        <w:t xml:space="preserve"> Group Inc.</w:t>
      </w:r>
    </w:p>
    <w:p w14:paraId="0B4E2195" w14:textId="77777777" w:rsidR="00EC72CE" w:rsidRDefault="00893D16">
      <w:pPr>
        <w:pStyle w:val="FirstParagraph"/>
      </w:pPr>
      <w:r>
        <w:rPr>
          <w:b/>
          <w:i/>
        </w:rPr>
        <w:t>2011-2012</w:t>
      </w:r>
    </w:p>
    <w:p w14:paraId="4F6B0F05" w14:textId="77777777" w:rsidR="00EC72CE" w:rsidRDefault="00893D16" w:rsidP="003467AE">
      <w:pPr>
        <w:pStyle w:val="Compact"/>
      </w:pPr>
      <w:r>
        <w:t>Manage $70,000 bi-weekly payroll for 25+ employees</w:t>
      </w:r>
    </w:p>
    <w:p w14:paraId="592C0E01" w14:textId="77777777" w:rsidR="00EC72CE" w:rsidRDefault="00893D16" w:rsidP="003467AE">
      <w:pPr>
        <w:pStyle w:val="Compact"/>
      </w:pPr>
      <w:r>
        <w:t>Invoice and report 12 SBIR government contracts</w:t>
      </w:r>
    </w:p>
    <w:p w14:paraId="0A221861" w14:textId="77777777" w:rsidR="00EC72CE" w:rsidRDefault="00893D16" w:rsidP="003467AE">
      <w:pPr>
        <w:pStyle w:val="Compact"/>
      </w:pPr>
      <w:r>
        <w:t>Conduct internal audits on a monthly basis, including audit reports</w:t>
      </w:r>
    </w:p>
    <w:p w14:paraId="590DF6D0" w14:textId="77777777" w:rsidR="00EC72CE" w:rsidRDefault="00893D16" w:rsidP="003467AE">
      <w:pPr>
        <w:pStyle w:val="Compact"/>
      </w:pPr>
      <w:r>
        <w:t>Design and implemented $4 million budget process including review</w:t>
      </w:r>
    </w:p>
    <w:p w14:paraId="07C25E89" w14:textId="77777777" w:rsidR="00EC72CE" w:rsidRDefault="00893D16" w:rsidP="003467AE">
      <w:pPr>
        <w:pStyle w:val="Compact"/>
      </w:pPr>
      <w:r>
        <w:lastRenderedPageBreak/>
        <w:t xml:space="preserve">Generate and </w:t>
      </w:r>
      <w:proofErr w:type="spellStart"/>
      <w:r>
        <w:t>analyse</w:t>
      </w:r>
      <w:proofErr w:type="spellEnd"/>
      <w:r>
        <w:t xml:space="preserve"> sales reports to guide business decisions and predict future sales</w:t>
      </w:r>
    </w:p>
    <w:p w14:paraId="46B1607F" w14:textId="77777777" w:rsidR="00EC72CE" w:rsidRDefault="00893D16" w:rsidP="003467AE">
      <w:pPr>
        <w:pStyle w:val="Compact"/>
      </w:pPr>
      <w:r>
        <w:t>Prepare and presentation of quarterly financial statements to CEO</w:t>
      </w:r>
    </w:p>
    <w:p w14:paraId="1DCFC0DB" w14:textId="77777777" w:rsidR="00EC72CE" w:rsidRDefault="00893D16">
      <w:pPr>
        <w:pStyle w:val="Heading3"/>
      </w:pPr>
      <w:bookmarkStart w:id="6" w:name="peace-corps-volunteer-south-africa"/>
      <w:bookmarkEnd w:id="6"/>
      <w:r>
        <w:t>Peace Corps Volunteer – South Africa</w:t>
      </w:r>
    </w:p>
    <w:p w14:paraId="4626476F" w14:textId="77777777" w:rsidR="00EC72CE" w:rsidRDefault="00893D16">
      <w:pPr>
        <w:pStyle w:val="FirstParagraph"/>
      </w:pPr>
      <w:r>
        <w:rPr>
          <w:b/>
          <w:i/>
        </w:rPr>
        <w:t>2008-2010</w:t>
      </w:r>
    </w:p>
    <w:p w14:paraId="458F37CE" w14:textId="77777777" w:rsidR="00EC72CE" w:rsidRDefault="00893D16" w:rsidP="003467AE">
      <w:pPr>
        <w:pStyle w:val="Compact"/>
      </w:pPr>
      <w:r>
        <w:t>Teach 270 community college students vocational skills such as project design &amp; management, general accounting through simulation, life skills and leadership</w:t>
      </w:r>
    </w:p>
    <w:p w14:paraId="225CA272" w14:textId="77777777" w:rsidR="00EC72CE" w:rsidRDefault="00893D16" w:rsidP="003467AE">
      <w:pPr>
        <w:pStyle w:val="Compact"/>
      </w:pPr>
      <w:r>
        <w:t>Design and implement various workshops and community projects with an average of 100 participants per event</w:t>
      </w:r>
    </w:p>
    <w:p w14:paraId="56D0A343" w14:textId="77777777" w:rsidR="00EC72CE" w:rsidRDefault="00893D16">
      <w:pPr>
        <w:pStyle w:val="Heading3"/>
      </w:pPr>
      <w:bookmarkStart w:id="7" w:name="staff-accountant-tucson-audubon-society"/>
      <w:bookmarkEnd w:id="7"/>
      <w:r>
        <w:t>Staff Accountant – Tucson Audubon Society</w:t>
      </w:r>
    </w:p>
    <w:p w14:paraId="1D1435DB" w14:textId="77777777" w:rsidR="00EC72CE" w:rsidRDefault="00893D16">
      <w:pPr>
        <w:pStyle w:val="FirstParagraph"/>
      </w:pPr>
      <w:r>
        <w:rPr>
          <w:b/>
          <w:i/>
        </w:rPr>
        <w:t>2006-2008</w:t>
      </w:r>
    </w:p>
    <w:p w14:paraId="2B62D758" w14:textId="77777777" w:rsidR="00EC72CE" w:rsidRDefault="00893D16" w:rsidP="003467AE">
      <w:pPr>
        <w:pStyle w:val="Compact"/>
      </w:pPr>
      <w:r>
        <w:t>Manage non-profit accounting system</w:t>
      </w:r>
    </w:p>
    <w:p w14:paraId="09EC1B12" w14:textId="77777777" w:rsidR="00EC72CE" w:rsidRDefault="00893D16" w:rsidP="003467AE">
      <w:pPr>
        <w:pStyle w:val="Compact"/>
      </w:pPr>
      <w:r>
        <w:t>GL, AP, AR maintenance and review</w:t>
      </w:r>
    </w:p>
    <w:p w14:paraId="41D73BAF" w14:textId="77777777" w:rsidR="00EC72CE" w:rsidRDefault="00893D16" w:rsidP="003467AE">
      <w:pPr>
        <w:pStyle w:val="Compact"/>
      </w:pPr>
      <w:r>
        <w:t>Maintain $30,000 monthly payroll for 15 employees</w:t>
      </w:r>
    </w:p>
    <w:p w14:paraId="7919809D" w14:textId="77777777" w:rsidR="00EC72CE" w:rsidRDefault="00893D16" w:rsidP="003467AE">
      <w:pPr>
        <w:pStyle w:val="Compact"/>
      </w:pPr>
      <w:r>
        <w:t xml:space="preserve">Assist in creation of annual budget </w:t>
      </w:r>
      <w:proofErr w:type="spellStart"/>
      <w:r>
        <w:t>totalling</w:t>
      </w:r>
      <w:proofErr w:type="spellEnd"/>
      <w:r>
        <w:t xml:space="preserve"> around $1 million annually</w:t>
      </w:r>
    </w:p>
    <w:p w14:paraId="6267F148" w14:textId="77777777" w:rsidR="00EC72CE" w:rsidRDefault="00893D16" w:rsidP="003467AE">
      <w:pPr>
        <w:pStyle w:val="Compact"/>
      </w:pPr>
      <w:bookmarkStart w:id="8" w:name="_GoBack"/>
      <w:r>
        <w:t>Report monthly financial statements to the board of directors and senior leadership</w:t>
      </w:r>
    </w:p>
    <w:bookmarkEnd w:id="8"/>
    <w:sectPr w:rsidR="00EC72CE" w:rsidSect="00CE73FA">
      <w:pgSz w:w="12240" w:h="15840"/>
      <w:pgMar w:top="360" w:right="720" w:bottom="36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DDF007" w14:textId="77777777" w:rsidR="00F337AC" w:rsidRDefault="00F337AC">
      <w:pPr>
        <w:spacing w:after="0"/>
      </w:pPr>
      <w:r>
        <w:separator/>
      </w:r>
    </w:p>
  </w:endnote>
  <w:endnote w:type="continuationSeparator" w:id="0">
    <w:p w14:paraId="5BD500C4" w14:textId="77777777" w:rsidR="00F337AC" w:rsidRDefault="00F337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aramond">
    <w:panose1 w:val="02020404030301010803"/>
    <w:charset w:val="00"/>
    <w:family w:val="auto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E934AC" w14:textId="77777777" w:rsidR="00F337AC" w:rsidRDefault="00F337AC">
      <w:r>
        <w:separator/>
      </w:r>
    </w:p>
  </w:footnote>
  <w:footnote w:type="continuationSeparator" w:id="0">
    <w:p w14:paraId="6D326877" w14:textId="77777777" w:rsidR="00F337AC" w:rsidRDefault="00F337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720D2C1"/>
    <w:multiLevelType w:val="multilevel"/>
    <w:tmpl w:val="774E466C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B14FE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76CCC15"/>
    <w:multiLevelType w:val="multilevel"/>
    <w:tmpl w:val="D632CF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4AF1"/>
    <w:rsid w:val="003467AE"/>
    <w:rsid w:val="004E29B3"/>
    <w:rsid w:val="00590D07"/>
    <w:rsid w:val="00784D58"/>
    <w:rsid w:val="00893D16"/>
    <w:rsid w:val="008D6863"/>
    <w:rsid w:val="00B86B75"/>
    <w:rsid w:val="00BC48D5"/>
    <w:rsid w:val="00C25189"/>
    <w:rsid w:val="00C36279"/>
    <w:rsid w:val="00CE73FA"/>
    <w:rsid w:val="00DD4921"/>
    <w:rsid w:val="00E315A3"/>
    <w:rsid w:val="00EC72CE"/>
    <w:rsid w:val="00F337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F7F6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aramond" w:eastAsiaTheme="minorHAnsi" w:hAnsi="Garamond" w:cstheme="majorBidi"/>
        <w:color w:val="345A8A" w:themeColor="accent1" w:themeShade="B5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74AF1"/>
    <w:pPr>
      <w:keepNext/>
      <w:keepLines/>
      <w:spacing w:before="48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74AF1"/>
    <w:pPr>
      <w:keepNext/>
      <w:keepLines/>
      <w:spacing w:before="200" w:after="0"/>
      <w:outlineLvl w:val="1"/>
    </w:pPr>
    <w:rPr>
      <w:rFonts w:eastAsiaTheme="majorEastAsia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74AF1"/>
    <w:pPr>
      <w:keepNext/>
      <w:keepLines/>
      <w:spacing w:before="200" w:after="0"/>
      <w:outlineLvl w:val="2"/>
    </w:pPr>
    <w:rPr>
      <w:rFonts w:eastAsiaTheme="majorEastAsia"/>
      <w:b/>
      <w:bCs/>
      <w:color w:val="4F81BD" w:themeColor="accent1"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74AF1"/>
    <w:pPr>
      <w:keepNext/>
      <w:keepLines/>
      <w:spacing w:before="200" w:after="0"/>
      <w:outlineLvl w:val="3"/>
    </w:pPr>
    <w:rPr>
      <w:rFonts w:eastAsiaTheme="majorEastAsia"/>
      <w:b/>
      <w:bCs/>
      <w:color w:val="4F81BD" w:themeColor="accent1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467AE"/>
    <w:pPr>
      <w:spacing w:before="36" w:after="36"/>
      <w:ind w:left="1440"/>
    </w:pPr>
  </w:style>
  <w:style w:type="paragraph" w:styleId="Title">
    <w:name w:val="Title"/>
    <w:basedOn w:val="Normal"/>
    <w:next w:val="BodyText"/>
    <w:qFormat/>
    <w:rsid w:val="00CE73FA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burrows.spam@gmail.com" TargetMode="External"/><Relationship Id="rId8" Type="http://schemas.openxmlformats.org/officeDocument/2006/relationships/hyperlink" Target="https://www.linkedin.com/in/jeff-burrows-114a5012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39</Words>
  <Characters>2507</Characters>
  <Application>Microsoft Macintosh Word</Application>
  <DocSecurity>0</DocSecurity>
  <Lines>20</Lines>
  <Paragraphs>5</Paragraphs>
  <ScaleCrop>false</ScaleCrop>
  <LinksUpToDate>false</LinksUpToDate>
  <CharactersWithSpaces>2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ff Burrows</dc:title>
  <dc:creator/>
  <cp:lastModifiedBy>Jeff Burrows</cp:lastModifiedBy>
  <cp:revision>5</cp:revision>
  <dcterms:created xsi:type="dcterms:W3CDTF">2016-04-21T21:53:00Z</dcterms:created>
  <dcterms:modified xsi:type="dcterms:W3CDTF">2016-04-21T22:10:00Z</dcterms:modified>
</cp:coreProperties>
</file>